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88FA2F" w14:textId="3255D1F9" w:rsidR="009553CE" w:rsidRPr="009D2271" w:rsidRDefault="00F50A6C" w:rsidP="009553C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C00000"/>
          <w:sz w:val="32"/>
          <w:szCs w:val="32"/>
          <w:shd w:val="clear" w:color="auto" w:fill="FFFFFF"/>
          <w:lang w:val="en-US" w:eastAsia="tr-TR"/>
        </w:rPr>
      </w:pPr>
      <w:r w:rsidRPr="009D2271">
        <w:rPr>
          <w:rFonts w:ascii="Times New Roman" w:eastAsia="Times New Roman" w:hAnsi="Times New Roman" w:cs="Times New Roman"/>
          <w:b/>
          <w:bCs/>
          <w:color w:val="C00000"/>
          <w:sz w:val="32"/>
          <w:szCs w:val="32"/>
          <w:shd w:val="clear" w:color="auto" w:fill="FFFFFF"/>
          <w:lang w:val="en-US" w:eastAsia="tr-TR"/>
        </w:rPr>
        <w:t>Announcement</w:t>
      </w:r>
    </w:p>
    <w:p w14:paraId="21651E7E" w14:textId="77777777" w:rsidR="00F50A6C" w:rsidRPr="009D2271" w:rsidRDefault="00F50A6C" w:rsidP="009553C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val="en-US" w:eastAsia="tr-TR"/>
        </w:rPr>
      </w:pPr>
    </w:p>
    <w:p w14:paraId="49F2B6EA" w14:textId="17AC2094" w:rsidR="00CF478A" w:rsidRPr="009D2271" w:rsidRDefault="00F50A6C" w:rsidP="00CF478A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val="en-US" w:eastAsia="tr-TR"/>
        </w:rPr>
      </w:pPr>
      <w:proofErr w:type="spellStart"/>
      <w:r w:rsidRPr="009D227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val="en-US" w:eastAsia="tr-TR"/>
        </w:rPr>
        <w:t>Üsküdar</w:t>
      </w:r>
      <w:proofErr w:type="spellEnd"/>
      <w:r w:rsidRPr="009D227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val="en-US" w:eastAsia="tr-TR"/>
        </w:rPr>
        <w:t xml:space="preserve"> University Faculty of Engineering and Natural Sciences</w:t>
      </w:r>
    </w:p>
    <w:p w14:paraId="73391071" w14:textId="77777777" w:rsidR="00F50A6C" w:rsidRPr="009D2271" w:rsidRDefault="00F50A6C" w:rsidP="00CF478A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val="en-US" w:eastAsia="tr-TR"/>
        </w:rPr>
      </w:pPr>
      <w:r w:rsidRPr="009D227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val="en-US" w:eastAsia="tr-TR"/>
        </w:rPr>
        <w:t>Computer Engineering Department</w:t>
      </w:r>
    </w:p>
    <w:p w14:paraId="2106EC9A" w14:textId="60435DBA" w:rsidR="00CF478A" w:rsidRPr="009D2271" w:rsidRDefault="00F50A6C" w:rsidP="00CF478A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val="en-US" w:eastAsia="tr-TR"/>
        </w:rPr>
      </w:pPr>
      <w:r w:rsidRPr="009D227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val="en-US" w:eastAsia="tr-TR"/>
        </w:rPr>
        <w:t>Graduation Thesis</w:t>
      </w:r>
    </w:p>
    <w:p w14:paraId="21AF9E3F" w14:textId="0F4079FB" w:rsidR="004130ED" w:rsidRPr="009D2271" w:rsidRDefault="00F50A6C" w:rsidP="00CF478A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val="en-US" w:eastAsia="tr-TR"/>
        </w:rPr>
      </w:pPr>
      <w:r w:rsidRPr="009D227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val="en-US" w:eastAsia="tr-TR"/>
        </w:rPr>
        <w:t>Spring 2020 program</w:t>
      </w:r>
    </w:p>
    <w:tbl>
      <w:tblPr>
        <w:tblStyle w:val="TabloKlavuzu"/>
        <w:tblpPr w:leftFromText="141" w:rightFromText="141" w:vertAnchor="page" w:horzAnchor="margin" w:tblpY="4181"/>
        <w:tblW w:w="9175" w:type="dxa"/>
        <w:tblLook w:val="04A0" w:firstRow="1" w:lastRow="0" w:firstColumn="1" w:lastColumn="0" w:noHBand="0" w:noVBand="1"/>
      </w:tblPr>
      <w:tblGrid>
        <w:gridCol w:w="562"/>
        <w:gridCol w:w="5670"/>
        <w:gridCol w:w="2943"/>
      </w:tblGrid>
      <w:tr w:rsidR="000D3604" w:rsidRPr="009D2271" w14:paraId="272A13B8" w14:textId="77777777" w:rsidTr="000D3604">
        <w:trPr>
          <w:trHeight w:val="557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E9521" w14:textId="77777777" w:rsidR="000D3604" w:rsidRPr="009D2271" w:rsidRDefault="000D3604" w:rsidP="000D3604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ABCE69" w14:textId="55E346CA" w:rsidR="000D3604" w:rsidRPr="009D2271" w:rsidRDefault="00722054" w:rsidP="000D3604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 w:eastAsia="tr-TR"/>
              </w:rPr>
            </w:pPr>
            <w:r w:rsidRPr="009D2271"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 w:eastAsia="tr-TR"/>
              </w:rPr>
              <w:t>Steps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1A4731" w14:textId="4AF27690" w:rsidR="000D3604" w:rsidRPr="009D2271" w:rsidRDefault="00722054" w:rsidP="000D3604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 w:eastAsia="tr-TR"/>
              </w:rPr>
            </w:pPr>
            <w:r w:rsidRPr="009D2271"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 w:eastAsia="tr-TR"/>
              </w:rPr>
              <w:t>Deadlines</w:t>
            </w:r>
          </w:p>
        </w:tc>
      </w:tr>
      <w:tr w:rsidR="000D3604" w:rsidRPr="009D2271" w14:paraId="3E44AA3D" w14:textId="77777777" w:rsidTr="000D3604">
        <w:trPr>
          <w:trHeight w:val="557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43496C" w14:textId="77777777" w:rsidR="000D3604" w:rsidRPr="009D2271" w:rsidRDefault="000D3604" w:rsidP="000D3604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 w:eastAsia="tr-TR"/>
              </w:rPr>
            </w:pPr>
            <w:r w:rsidRPr="009D2271"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 w:eastAsia="tr-TR"/>
              </w:rPr>
              <w:t>1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6463F6" w14:textId="52375C4F" w:rsidR="000D3604" w:rsidRPr="009D2271" w:rsidRDefault="0099624F" w:rsidP="000D3604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 w:eastAsia="tr-TR"/>
              </w:rPr>
            </w:pPr>
            <w:r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sis Development Report Submission Date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BC941" w14:textId="61A690A1" w:rsidR="000D3604" w:rsidRPr="009D2271" w:rsidRDefault="00292EE3" w:rsidP="000D3604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 w:eastAsia="tr-TR"/>
              </w:rPr>
            </w:pPr>
            <w:r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="000D3604"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091F7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ril</w:t>
            </w:r>
            <w:r w:rsidR="000D3604"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</w:t>
            </w:r>
            <w:r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0D3604" w:rsidRPr="009D2271" w14:paraId="7D68612A" w14:textId="77777777" w:rsidTr="000D3604">
        <w:trPr>
          <w:trHeight w:val="557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3C804" w14:textId="77777777" w:rsidR="000D3604" w:rsidRPr="009D2271" w:rsidRDefault="000D3604" w:rsidP="000D3604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 w:eastAsia="tr-TR"/>
              </w:rPr>
            </w:pPr>
            <w:r w:rsidRPr="009D2271"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 w:eastAsia="tr-TR"/>
              </w:rPr>
              <w:t>2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D23D6" w14:textId="08BD986A" w:rsidR="000D3604" w:rsidRPr="009D2271" w:rsidRDefault="0099624F" w:rsidP="000D3604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 w:eastAsia="tr-TR"/>
              </w:rPr>
            </w:pPr>
            <w:r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nouncement of the Thesis Committee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48F3F" w14:textId="0E6F2864" w:rsidR="000D3604" w:rsidRPr="009D2271" w:rsidRDefault="000D3604" w:rsidP="000D3604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 w:eastAsia="tr-TR"/>
              </w:rPr>
            </w:pPr>
            <w:r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292EE3"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091F7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ril</w:t>
            </w:r>
            <w:r w:rsidR="00091F77"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  <w:r w:rsidR="00292EE3"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0D3604" w:rsidRPr="009D2271" w14:paraId="24F8E0FA" w14:textId="77777777" w:rsidTr="000D3604">
        <w:trPr>
          <w:trHeight w:val="557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47D13" w14:textId="77777777" w:rsidR="000D3604" w:rsidRPr="009D2271" w:rsidRDefault="000D3604" w:rsidP="000D3604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 w:eastAsia="tr-TR"/>
              </w:rPr>
            </w:pPr>
            <w:r w:rsidRPr="009D2271"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 w:eastAsia="tr-TR"/>
              </w:rPr>
              <w:t>3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EFC46" w14:textId="43FC5987" w:rsidR="000D3604" w:rsidRPr="009D2271" w:rsidRDefault="0099624F" w:rsidP="000D36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sis Submission Date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0D003" w14:textId="4DBDAE9C" w:rsidR="000D3604" w:rsidRPr="009D2271" w:rsidRDefault="00BF5AB2" w:rsidP="000D36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  <w:r w:rsidR="000D3604"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ay 20</w:t>
            </w:r>
            <w:r w:rsidR="00292EE3"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0D3604" w:rsidRPr="009D2271" w14:paraId="3B14BCCD" w14:textId="77777777" w:rsidTr="000D3604">
        <w:trPr>
          <w:trHeight w:val="557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BA125" w14:textId="77777777" w:rsidR="000D3604" w:rsidRPr="009D2271" w:rsidRDefault="000D3604" w:rsidP="000D3604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 w:eastAsia="tr-TR"/>
              </w:rPr>
            </w:pPr>
            <w:r w:rsidRPr="009D2271"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 w:eastAsia="tr-TR"/>
              </w:rPr>
              <w:t>4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C20FD6" w14:textId="498BA085" w:rsidR="000D3604" w:rsidRPr="009D2271" w:rsidRDefault="0099624F" w:rsidP="000D36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fense Exam Dates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66745" w14:textId="408ABDC2" w:rsidR="000D3604" w:rsidRPr="009D2271" w:rsidRDefault="000D3604" w:rsidP="000D36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BF5AB2"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  <w:r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="00BF5AB2"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  <w:r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ay 20</w:t>
            </w:r>
            <w:r w:rsidR="00737731"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0D3604" w:rsidRPr="009D2271" w14:paraId="3C4BE280" w14:textId="77777777" w:rsidTr="000D3604">
        <w:trPr>
          <w:trHeight w:val="557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9BCC55" w14:textId="77777777" w:rsidR="000D3604" w:rsidRPr="009D2271" w:rsidRDefault="000D3604" w:rsidP="000D3604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 w:eastAsia="tr-TR"/>
              </w:rPr>
            </w:pPr>
            <w:r w:rsidRPr="009D2271"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 w:eastAsia="tr-TR"/>
              </w:rPr>
              <w:t>5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A93C5" w14:textId="6CF11CCB" w:rsidR="000D3604" w:rsidRPr="009D2271" w:rsidRDefault="0099624F" w:rsidP="000D36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bmission Date of the Final Version of the Thesis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3E3ED" w14:textId="5B5510DA" w:rsidR="000D3604" w:rsidRPr="009D2271" w:rsidRDefault="00737731" w:rsidP="000D36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  <w:r w:rsidR="000D3604"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091F7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bookmarkStart w:id="0" w:name="_GoBack"/>
            <w:bookmarkEnd w:id="0"/>
            <w:r w:rsidR="000D3604"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</w:t>
            </w:r>
            <w:r w:rsidRPr="009D22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</w:tbl>
    <w:p w14:paraId="4F758684" w14:textId="77777777" w:rsidR="005D1299" w:rsidRPr="009D2271" w:rsidRDefault="005D1299" w:rsidP="005D1299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</w:pPr>
    </w:p>
    <w:p w14:paraId="21BEBE21" w14:textId="59E77BD7" w:rsidR="007E6B47" w:rsidRPr="009D2271" w:rsidRDefault="002D77F4" w:rsidP="007E6B47">
      <w:pPr>
        <w:pStyle w:val="ListeParagraf"/>
        <w:numPr>
          <w:ilvl w:val="0"/>
          <w:numId w:val="6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</w:pPr>
      <w:r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 xml:space="preserve">The thesis development report is delivered to the course coordinator on </w:t>
      </w:r>
      <w:r w:rsidRPr="009D2271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val="en-US" w:eastAsia="tr-TR"/>
        </w:rPr>
        <w:t>6 April 2020</w:t>
      </w:r>
      <w:r w:rsidR="005D1299"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 xml:space="preserve">. </w:t>
      </w:r>
    </w:p>
    <w:p w14:paraId="7036C3DF" w14:textId="603D7522" w:rsidR="005D1299" w:rsidRPr="009D2271" w:rsidRDefault="005D1299" w:rsidP="007E6B47">
      <w:pPr>
        <w:pStyle w:val="ListeParagraf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</w:pPr>
      <w:r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>(</w:t>
      </w:r>
      <w:r w:rsidR="002D77F4"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 xml:space="preserve">Students who do not submit their thesis development report to the course coordinator are </w:t>
      </w:r>
      <w:r w:rsidR="002D77F4" w:rsidRPr="009D2271">
        <w:rPr>
          <w:rFonts w:ascii="Times New Roman" w:eastAsia="Times New Roman" w:hAnsi="Times New Roman" w:cs="Times New Roman"/>
          <w:color w:val="222222"/>
          <w:sz w:val="24"/>
          <w:szCs w:val="24"/>
          <w:u w:val="single"/>
          <w:shd w:val="clear" w:color="auto" w:fill="FFFFFF"/>
          <w:lang w:val="en-US" w:eastAsia="tr-TR"/>
        </w:rPr>
        <w:t>deemed unsuccessful and the thesis committee is not established</w:t>
      </w:r>
      <w:r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>).</w:t>
      </w:r>
    </w:p>
    <w:p w14:paraId="000531A9" w14:textId="77777777" w:rsidR="005D1299" w:rsidRPr="009D2271" w:rsidRDefault="005D1299" w:rsidP="005D1299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</w:pPr>
    </w:p>
    <w:p w14:paraId="104746B4" w14:textId="6997A314" w:rsidR="0052006E" w:rsidRPr="009D2271" w:rsidRDefault="0052006E" w:rsidP="0052006E">
      <w:pPr>
        <w:pStyle w:val="ListeParagraf"/>
        <w:numPr>
          <w:ilvl w:val="0"/>
          <w:numId w:val="6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</w:pPr>
      <w:r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 xml:space="preserve">Thesis Committee is determined and announced on </w:t>
      </w:r>
      <w:r w:rsidRPr="009D2271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val="en-US" w:eastAsia="tr-TR"/>
        </w:rPr>
        <w:t>17 April 2020</w:t>
      </w:r>
      <w:r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 xml:space="preserve"> </w:t>
      </w:r>
    </w:p>
    <w:p w14:paraId="624EC662" w14:textId="329722B5" w:rsidR="005D1299" w:rsidRPr="009D2271" w:rsidRDefault="006319EF" w:rsidP="006319EF">
      <w:pPr>
        <w:pStyle w:val="ListeParagraf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</w:pPr>
      <w:r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>(</w:t>
      </w:r>
      <w:r w:rsidR="0052006E"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>It is mandatory to have a thesis advisor on the thesis committee</w:t>
      </w:r>
      <w:r w:rsidR="005D1299"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>).</w:t>
      </w:r>
    </w:p>
    <w:p w14:paraId="031D7AF8" w14:textId="77777777" w:rsidR="005D1299" w:rsidRPr="009D2271" w:rsidRDefault="005D1299" w:rsidP="005D1299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</w:pPr>
      <w:r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 xml:space="preserve"> </w:t>
      </w:r>
    </w:p>
    <w:p w14:paraId="5DAD5842" w14:textId="7A6161C4" w:rsidR="005A37FD" w:rsidRPr="009D2271" w:rsidRDefault="005A37FD" w:rsidP="004F0F9C">
      <w:pPr>
        <w:pStyle w:val="ListeParagraf"/>
        <w:numPr>
          <w:ilvl w:val="0"/>
          <w:numId w:val="6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</w:pPr>
      <w:r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>The student delivers 3 spirally bound copies of his</w:t>
      </w:r>
      <w:r w:rsidR="004F0F9C"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>/her</w:t>
      </w:r>
      <w:r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 xml:space="preserve"> undergraduate thesis</w:t>
      </w:r>
      <w:r w:rsidR="004F0F9C"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 xml:space="preserve"> </w:t>
      </w:r>
      <w:r w:rsidR="004F0F9C"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>to the members of the thesis committee</w:t>
      </w:r>
      <w:r w:rsidR="004F0F9C"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 xml:space="preserve"> </w:t>
      </w:r>
      <w:r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 xml:space="preserve">on </w:t>
      </w:r>
      <w:r w:rsidR="004F0F9C" w:rsidRPr="009D2271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val="en-US" w:eastAsia="tr-TR"/>
        </w:rPr>
        <w:t xml:space="preserve">11 </w:t>
      </w:r>
      <w:r w:rsidRPr="009D2271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val="en-US" w:eastAsia="tr-TR"/>
        </w:rPr>
        <w:t>May 2020</w:t>
      </w:r>
      <w:r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 xml:space="preserve"> </w:t>
      </w:r>
    </w:p>
    <w:p w14:paraId="50EEF7F0" w14:textId="77777777" w:rsidR="004F0F9C" w:rsidRPr="009D2271" w:rsidRDefault="004F0F9C" w:rsidP="005D1299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</w:pPr>
    </w:p>
    <w:p w14:paraId="6231411A" w14:textId="746B9479" w:rsidR="005D1299" w:rsidRPr="009D2271" w:rsidRDefault="00330034" w:rsidP="00330034">
      <w:pPr>
        <w:pStyle w:val="ListeParagraf"/>
        <w:numPr>
          <w:ilvl w:val="0"/>
          <w:numId w:val="6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</w:pPr>
      <w:r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 xml:space="preserve">Defense Exam Presentation </w:t>
      </w:r>
      <w:r w:rsidR="00DE5D04"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 xml:space="preserve">will be </w:t>
      </w:r>
      <w:r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 xml:space="preserve">on </w:t>
      </w:r>
      <w:r w:rsidR="00FD26E6" w:rsidRPr="009D2271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val="en-US" w:eastAsia="tr-TR"/>
        </w:rPr>
        <w:t xml:space="preserve">18- 22 </w:t>
      </w:r>
      <w:r w:rsidRPr="009D2271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val="en-US" w:eastAsia="tr-TR"/>
        </w:rPr>
        <w:t>May 2020</w:t>
      </w:r>
      <w:r w:rsidR="005D1299"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 xml:space="preserve"> </w:t>
      </w:r>
    </w:p>
    <w:p w14:paraId="4F7DCDB7" w14:textId="77777777" w:rsidR="00330034" w:rsidRPr="009D2271" w:rsidRDefault="00330034" w:rsidP="0033003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</w:pPr>
    </w:p>
    <w:p w14:paraId="0D3CB979" w14:textId="741AAE9F" w:rsidR="009553CE" w:rsidRPr="009D2271" w:rsidRDefault="00513B12" w:rsidP="008D554A">
      <w:pPr>
        <w:pStyle w:val="ListeParagraf"/>
        <w:numPr>
          <w:ilvl w:val="0"/>
          <w:numId w:val="6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</w:pPr>
      <w:r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 xml:space="preserve">The correction of the accepted thesis is done by the student and 1 printed/signed cardboard cover copy is delivered to the course coordinator </w:t>
      </w:r>
      <w:r w:rsidRPr="009D2271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US" w:eastAsia="tr-TR"/>
        </w:rPr>
        <w:t xml:space="preserve">on </w:t>
      </w:r>
      <w:r w:rsidRPr="009D2271"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/>
          <w:lang w:val="en-US" w:eastAsia="tr-TR"/>
        </w:rPr>
        <w:t>11 June 2020</w:t>
      </w:r>
    </w:p>
    <w:sectPr w:rsidR="009553CE" w:rsidRPr="009D2271" w:rsidSect="00FD0ABA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BFAF3F" w14:textId="77777777" w:rsidR="00D57305" w:rsidRDefault="00D57305" w:rsidP="00981131">
      <w:pPr>
        <w:spacing w:after="0" w:line="240" w:lineRule="auto"/>
      </w:pPr>
      <w:r>
        <w:separator/>
      </w:r>
    </w:p>
  </w:endnote>
  <w:endnote w:type="continuationSeparator" w:id="0">
    <w:p w14:paraId="537944BC" w14:textId="77777777" w:rsidR="00D57305" w:rsidRDefault="00D57305" w:rsidP="009811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77BE4B" w14:textId="77777777" w:rsidR="00D57305" w:rsidRDefault="00D57305" w:rsidP="00981131">
      <w:pPr>
        <w:spacing w:after="0" w:line="240" w:lineRule="auto"/>
      </w:pPr>
      <w:r>
        <w:separator/>
      </w:r>
    </w:p>
  </w:footnote>
  <w:footnote w:type="continuationSeparator" w:id="0">
    <w:p w14:paraId="24C12F76" w14:textId="77777777" w:rsidR="00D57305" w:rsidRDefault="00D57305" w:rsidP="009811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A9524D" w14:textId="77777777" w:rsidR="00FD0ABA" w:rsidRDefault="00FD0ABA" w:rsidP="00FD0ABA">
    <w:pPr>
      <w:pStyle w:val="stBilgi"/>
      <w:tabs>
        <w:tab w:val="clear" w:pos="4536"/>
      </w:tabs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4A86E39" wp14:editId="1C994E2F">
              <wp:simplePos x="0" y="0"/>
              <wp:positionH relativeFrom="column">
                <wp:posOffset>570230</wp:posOffset>
              </wp:positionH>
              <wp:positionV relativeFrom="paragraph">
                <wp:posOffset>72390</wp:posOffset>
              </wp:positionV>
              <wp:extent cx="6113780" cy="45085"/>
              <wp:effectExtent l="0" t="0" r="20320" b="12065"/>
              <wp:wrapNone/>
              <wp:docPr id="4" name="Dikdörtgen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6113780" cy="4508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5D2BF72" id="Dikdörtgen 4" o:spid="_x0000_s1026" style="position:absolute;margin-left:44.9pt;margin-top:5.7pt;width:481.4pt;height:3.55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" fillcolor="black [3213]" strokecolor="black [1600]" strokeweight="2pt"/>
          </w:pict>
        </mc:Fallback>
      </mc:AlternateContent>
    </w: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5933DF" wp14:editId="3927C0D6">
              <wp:simplePos x="0" y="0"/>
              <wp:positionH relativeFrom="column">
                <wp:posOffset>-893445</wp:posOffset>
              </wp:positionH>
              <wp:positionV relativeFrom="paragraph">
                <wp:posOffset>86360</wp:posOffset>
              </wp:positionV>
              <wp:extent cx="535940" cy="45085"/>
              <wp:effectExtent l="0" t="0" r="16510" b="12065"/>
              <wp:wrapNone/>
              <wp:docPr id="3" name="Dikdörtgen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35940" cy="45085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FA73C88" id="Dikdörtgen 3" o:spid="_x0000_s1026" style="position:absolute;margin-left:-70.35pt;margin-top:6.8pt;width:42.2pt;height:3.5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" fillcolor="black [3200]" strokecolor="black [1600]" strokeweight="2pt"/>
          </w:pict>
        </mc:Fallback>
      </mc:AlternateContent>
    </w:r>
    <w:r>
      <w:rPr>
        <w:noProof/>
        <w:lang w:eastAsia="tr-TR"/>
      </w:rPr>
      <w:drawing>
        <wp:anchor distT="0" distB="0" distL="114300" distR="114300" simplePos="0" relativeHeight="251659264" behindDoc="0" locked="0" layoutInCell="1" allowOverlap="1" wp14:anchorId="451DAEE1" wp14:editId="1ECABF1D">
          <wp:simplePos x="0" y="0"/>
          <wp:positionH relativeFrom="column">
            <wp:posOffset>-357505</wp:posOffset>
          </wp:positionH>
          <wp:positionV relativeFrom="paragraph">
            <wp:posOffset>-314960</wp:posOffset>
          </wp:positionV>
          <wp:extent cx="926465" cy="926465"/>
          <wp:effectExtent l="0" t="0" r="6985" b="6985"/>
          <wp:wrapNone/>
          <wp:docPr id="2" name="Resim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6465" cy="926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25C72E57" w14:textId="77777777" w:rsidR="00FD0ABA" w:rsidRPr="00323E61" w:rsidRDefault="00FD0ABA" w:rsidP="00FD0ABA">
    <w:pPr>
      <w:pStyle w:val="stBilgi"/>
      <w:rPr>
        <w:rFonts w:ascii="Arial" w:hAnsi="Arial" w:cs="Arial"/>
        <w:sz w:val="12"/>
        <w:szCs w:val="12"/>
      </w:rPr>
    </w:pPr>
    <w:r>
      <w:t xml:space="preserve">                  </w:t>
    </w:r>
    <w:r>
      <w:tab/>
    </w:r>
    <w:r>
      <w:tab/>
    </w:r>
    <w:r w:rsidRPr="00323E61">
      <w:rPr>
        <w:rFonts w:ascii="Arial" w:hAnsi="Arial" w:cs="Arial"/>
        <w:sz w:val="12"/>
        <w:szCs w:val="12"/>
      </w:rPr>
      <w:t xml:space="preserve">  </w:t>
    </w:r>
    <w:r>
      <w:rPr>
        <w:rFonts w:ascii="Arial" w:hAnsi="Arial" w:cs="Arial"/>
        <w:sz w:val="12"/>
        <w:szCs w:val="12"/>
      </w:rPr>
      <w:t>Üsküdar Üniversitesi</w:t>
    </w:r>
  </w:p>
  <w:p w14:paraId="65497554" w14:textId="77777777" w:rsidR="00FD0ABA" w:rsidRPr="00323E61" w:rsidRDefault="00FD0ABA" w:rsidP="00FD0ABA">
    <w:pPr>
      <w:pStyle w:val="stBilgi"/>
      <w:jc w:val="right"/>
      <w:rPr>
        <w:rFonts w:ascii="Arial" w:hAnsi="Arial" w:cs="Arial"/>
        <w:sz w:val="12"/>
        <w:szCs w:val="12"/>
      </w:rPr>
    </w:pPr>
    <w:r>
      <w:rPr>
        <w:rFonts w:ascii="Arial" w:hAnsi="Arial" w:cs="Arial"/>
        <w:sz w:val="12"/>
        <w:szCs w:val="12"/>
      </w:rPr>
      <w:t>Mühendislik ve Doğa Bilimleri Fakültesi</w:t>
    </w:r>
  </w:p>
  <w:p w14:paraId="4E26FA6C" w14:textId="77777777" w:rsidR="00FD0ABA" w:rsidRPr="00323E61" w:rsidRDefault="00FD0ABA" w:rsidP="00FD0ABA">
    <w:pPr>
      <w:pStyle w:val="stBilgi"/>
      <w:jc w:val="right"/>
      <w:rPr>
        <w:rFonts w:ascii="Arial" w:hAnsi="Arial" w:cs="Arial"/>
        <w:sz w:val="12"/>
        <w:szCs w:val="12"/>
      </w:rPr>
    </w:pPr>
    <w:r w:rsidRPr="00323E61">
      <w:rPr>
        <w:rFonts w:ascii="Arial" w:hAnsi="Arial" w:cs="Arial"/>
        <w:sz w:val="12"/>
        <w:szCs w:val="12"/>
      </w:rPr>
      <w:tab/>
    </w:r>
    <w:proofErr w:type="spellStart"/>
    <w:r w:rsidRPr="00323E61">
      <w:rPr>
        <w:rFonts w:ascii="Arial" w:hAnsi="Arial" w:cs="Arial"/>
        <w:sz w:val="12"/>
        <w:szCs w:val="12"/>
      </w:rPr>
      <w:t>Altunizade</w:t>
    </w:r>
    <w:proofErr w:type="spellEnd"/>
    <w:r w:rsidRPr="00323E61">
      <w:rPr>
        <w:rFonts w:ascii="Arial" w:hAnsi="Arial" w:cs="Arial"/>
        <w:sz w:val="12"/>
        <w:szCs w:val="12"/>
      </w:rPr>
      <w:t xml:space="preserve"> Mah. Haluk Türksoy </w:t>
    </w:r>
    <w:proofErr w:type="spellStart"/>
    <w:r w:rsidRPr="00323E61">
      <w:rPr>
        <w:rFonts w:ascii="Arial" w:hAnsi="Arial" w:cs="Arial"/>
        <w:sz w:val="12"/>
        <w:szCs w:val="12"/>
      </w:rPr>
      <w:t>Sk</w:t>
    </w:r>
    <w:proofErr w:type="spellEnd"/>
    <w:r w:rsidRPr="00323E61">
      <w:rPr>
        <w:rFonts w:ascii="Arial" w:hAnsi="Arial" w:cs="Arial"/>
        <w:sz w:val="12"/>
        <w:szCs w:val="12"/>
      </w:rPr>
      <w:t>. No:14</w:t>
    </w:r>
  </w:p>
  <w:p w14:paraId="4861D215" w14:textId="77777777" w:rsidR="00FD0ABA" w:rsidRPr="00323E61" w:rsidRDefault="00FD0ABA" w:rsidP="00FD0ABA">
    <w:pPr>
      <w:pStyle w:val="stBilgi"/>
      <w:jc w:val="right"/>
      <w:rPr>
        <w:rFonts w:ascii="Arial" w:hAnsi="Arial" w:cs="Arial"/>
        <w:sz w:val="12"/>
        <w:szCs w:val="12"/>
      </w:rPr>
    </w:pPr>
    <w:r w:rsidRPr="00323E61">
      <w:rPr>
        <w:rFonts w:ascii="Arial" w:hAnsi="Arial" w:cs="Arial"/>
        <w:sz w:val="12"/>
        <w:szCs w:val="12"/>
      </w:rPr>
      <w:t xml:space="preserve">34662 Üsküdar, </w:t>
    </w:r>
    <w:proofErr w:type="spellStart"/>
    <w:r w:rsidRPr="00323E61">
      <w:rPr>
        <w:rFonts w:ascii="Arial" w:hAnsi="Arial" w:cs="Arial"/>
        <w:sz w:val="12"/>
        <w:szCs w:val="12"/>
      </w:rPr>
      <w:t>Istanbul</w:t>
    </w:r>
    <w:proofErr w:type="spellEnd"/>
    <w:r w:rsidRPr="00323E61">
      <w:rPr>
        <w:rFonts w:ascii="Arial" w:hAnsi="Arial" w:cs="Arial"/>
        <w:sz w:val="12"/>
        <w:szCs w:val="12"/>
      </w:rPr>
      <w:t>, TURKEY</w:t>
    </w:r>
  </w:p>
  <w:p w14:paraId="6BC54917" w14:textId="77777777" w:rsidR="00FD0ABA" w:rsidRDefault="00FD0AB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8769F1"/>
    <w:multiLevelType w:val="hybridMultilevel"/>
    <w:tmpl w:val="6832B5A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1A65D8"/>
    <w:multiLevelType w:val="hybridMultilevel"/>
    <w:tmpl w:val="B156AFFA"/>
    <w:lvl w:ilvl="0" w:tplc="B7606D4E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277C25"/>
    <w:multiLevelType w:val="hybridMultilevel"/>
    <w:tmpl w:val="5CD4CBA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806368"/>
    <w:multiLevelType w:val="hybridMultilevel"/>
    <w:tmpl w:val="5CD4CBA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AA78B1"/>
    <w:multiLevelType w:val="hybridMultilevel"/>
    <w:tmpl w:val="CA5E323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BC2BB4"/>
    <w:multiLevelType w:val="hybridMultilevel"/>
    <w:tmpl w:val="5CD4CBA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xNLKwMDW0sDQ2MjVT0lEKTi0uzszPAykwqgUAEi5FYywAAAA="/>
  </w:docVars>
  <w:rsids>
    <w:rsidRoot w:val="009553CE"/>
    <w:rsid w:val="000073D4"/>
    <w:rsid w:val="00012289"/>
    <w:rsid w:val="00050E30"/>
    <w:rsid w:val="00083D3F"/>
    <w:rsid w:val="00091F77"/>
    <w:rsid w:val="00092714"/>
    <w:rsid w:val="000D3604"/>
    <w:rsid w:val="000E1AEB"/>
    <w:rsid w:val="000E6B1A"/>
    <w:rsid w:val="00170144"/>
    <w:rsid w:val="00175291"/>
    <w:rsid w:val="001B5783"/>
    <w:rsid w:val="001D52A3"/>
    <w:rsid w:val="001F3279"/>
    <w:rsid w:val="00210045"/>
    <w:rsid w:val="00215613"/>
    <w:rsid w:val="002414BF"/>
    <w:rsid w:val="00292EE3"/>
    <w:rsid w:val="002D77F4"/>
    <w:rsid w:val="00311516"/>
    <w:rsid w:val="00330034"/>
    <w:rsid w:val="00341A1B"/>
    <w:rsid w:val="00351607"/>
    <w:rsid w:val="00356829"/>
    <w:rsid w:val="003873B9"/>
    <w:rsid w:val="00392C64"/>
    <w:rsid w:val="003D1566"/>
    <w:rsid w:val="004130ED"/>
    <w:rsid w:val="00424DD1"/>
    <w:rsid w:val="004E5D6C"/>
    <w:rsid w:val="004F0F9C"/>
    <w:rsid w:val="00513B12"/>
    <w:rsid w:val="0052006E"/>
    <w:rsid w:val="00566612"/>
    <w:rsid w:val="00584152"/>
    <w:rsid w:val="00587AF3"/>
    <w:rsid w:val="005956A3"/>
    <w:rsid w:val="005A37FD"/>
    <w:rsid w:val="005B6E30"/>
    <w:rsid w:val="005D1299"/>
    <w:rsid w:val="005F0070"/>
    <w:rsid w:val="006319EF"/>
    <w:rsid w:val="00645A25"/>
    <w:rsid w:val="006555D6"/>
    <w:rsid w:val="006C17C4"/>
    <w:rsid w:val="006D749D"/>
    <w:rsid w:val="00703D15"/>
    <w:rsid w:val="00722054"/>
    <w:rsid w:val="007276BE"/>
    <w:rsid w:val="00737731"/>
    <w:rsid w:val="00767F11"/>
    <w:rsid w:val="007B6B7E"/>
    <w:rsid w:val="007E6B47"/>
    <w:rsid w:val="007F317D"/>
    <w:rsid w:val="00804B63"/>
    <w:rsid w:val="00810E6D"/>
    <w:rsid w:val="008659EF"/>
    <w:rsid w:val="008B329B"/>
    <w:rsid w:val="008B5E5C"/>
    <w:rsid w:val="008C3BE0"/>
    <w:rsid w:val="008D0C8A"/>
    <w:rsid w:val="008D1882"/>
    <w:rsid w:val="008D37CB"/>
    <w:rsid w:val="008D554A"/>
    <w:rsid w:val="00905F2D"/>
    <w:rsid w:val="00907D69"/>
    <w:rsid w:val="009339E0"/>
    <w:rsid w:val="00942125"/>
    <w:rsid w:val="009553CE"/>
    <w:rsid w:val="00981131"/>
    <w:rsid w:val="0099624F"/>
    <w:rsid w:val="009A0088"/>
    <w:rsid w:val="009B0CEC"/>
    <w:rsid w:val="009D2271"/>
    <w:rsid w:val="009E126B"/>
    <w:rsid w:val="009F40BE"/>
    <w:rsid w:val="00A63220"/>
    <w:rsid w:val="00AE7F4E"/>
    <w:rsid w:val="00B3544F"/>
    <w:rsid w:val="00B45242"/>
    <w:rsid w:val="00B645C2"/>
    <w:rsid w:val="00B70FAB"/>
    <w:rsid w:val="00BF44DC"/>
    <w:rsid w:val="00BF5AB2"/>
    <w:rsid w:val="00C426AE"/>
    <w:rsid w:val="00C51D84"/>
    <w:rsid w:val="00C70B3C"/>
    <w:rsid w:val="00C711E7"/>
    <w:rsid w:val="00C7376E"/>
    <w:rsid w:val="00CC5526"/>
    <w:rsid w:val="00CE3887"/>
    <w:rsid w:val="00CF478A"/>
    <w:rsid w:val="00CF5E4E"/>
    <w:rsid w:val="00D26858"/>
    <w:rsid w:val="00D35606"/>
    <w:rsid w:val="00D5154F"/>
    <w:rsid w:val="00D57305"/>
    <w:rsid w:val="00DE5D04"/>
    <w:rsid w:val="00DF05DF"/>
    <w:rsid w:val="00E24599"/>
    <w:rsid w:val="00E85C1B"/>
    <w:rsid w:val="00E91328"/>
    <w:rsid w:val="00EA1AE3"/>
    <w:rsid w:val="00EB2167"/>
    <w:rsid w:val="00EB6CBF"/>
    <w:rsid w:val="00F02D46"/>
    <w:rsid w:val="00F50A6C"/>
    <w:rsid w:val="00F70BB2"/>
    <w:rsid w:val="00FA41EC"/>
    <w:rsid w:val="00FB5C7E"/>
    <w:rsid w:val="00FD0ABA"/>
    <w:rsid w:val="00FD26E6"/>
    <w:rsid w:val="00FD2C4D"/>
    <w:rsid w:val="00FD3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CEB14C"/>
  <w15:docId w15:val="{A7839C6D-6A43-455B-A7ED-841E2AE54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98113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81131"/>
  </w:style>
  <w:style w:type="paragraph" w:styleId="AltBilgi">
    <w:name w:val="footer"/>
    <w:basedOn w:val="Normal"/>
    <w:link w:val="AltBilgiChar"/>
    <w:uiPriority w:val="99"/>
    <w:unhideWhenUsed/>
    <w:rsid w:val="0098113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81131"/>
  </w:style>
  <w:style w:type="paragraph" w:styleId="ListeParagraf">
    <w:name w:val="List Paragraph"/>
    <w:basedOn w:val="Normal"/>
    <w:uiPriority w:val="34"/>
    <w:qFormat/>
    <w:rsid w:val="00703D15"/>
    <w:pPr>
      <w:spacing w:after="160" w:line="259" w:lineRule="auto"/>
      <w:ind w:left="720"/>
      <w:contextualSpacing/>
    </w:pPr>
  </w:style>
  <w:style w:type="table" w:styleId="TabloKlavuzu">
    <w:name w:val="Table Grid"/>
    <w:basedOn w:val="NormalTablo"/>
    <w:uiPriority w:val="59"/>
    <w:rsid w:val="00E85C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570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4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3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2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2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8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65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3E1D78-0F1A-4776-9C39-DE0E6A480A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2011</Company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alt</dc:creator>
  <cp:lastModifiedBy>Emine Elif Tülay</cp:lastModifiedBy>
  <cp:revision>52</cp:revision>
  <dcterms:created xsi:type="dcterms:W3CDTF">2018-09-28T07:49:00Z</dcterms:created>
  <dcterms:modified xsi:type="dcterms:W3CDTF">2020-02-19T07:06:00Z</dcterms:modified>
</cp:coreProperties>
</file>